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2-Accent3"/>
        <w:tblW w:w="10800" w:type="dxa"/>
        <w:tblLook w:val="04A0" w:firstRow="1" w:lastRow="0" w:firstColumn="1" w:lastColumn="0" w:noHBand="0" w:noVBand="1"/>
      </w:tblPr>
      <w:tblGrid>
        <w:gridCol w:w="1560"/>
        <w:gridCol w:w="60"/>
        <w:gridCol w:w="1988"/>
        <w:gridCol w:w="1814"/>
        <w:gridCol w:w="238"/>
        <w:gridCol w:w="70"/>
        <w:gridCol w:w="216"/>
        <w:gridCol w:w="216"/>
        <w:gridCol w:w="1218"/>
        <w:gridCol w:w="82"/>
        <w:gridCol w:w="1156"/>
        <w:gridCol w:w="241"/>
        <w:gridCol w:w="153"/>
        <w:gridCol w:w="88"/>
        <w:gridCol w:w="354"/>
        <w:gridCol w:w="1346"/>
      </w:tblGrid>
      <w:tr w:rsidR="0080557D" w:rsidRPr="0080557D" w14:paraId="67732CEE" w14:textId="77777777" w:rsidTr="008055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6" w:type="dxa"/>
            <w:gridSpan w:val="7"/>
            <w:vMerge w:val="restart"/>
            <w:noWrap/>
            <w:hideMark/>
          </w:tcPr>
          <w:p w14:paraId="60FD9914" w14:textId="6D0C3742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640"/>
            </w:tblGrid>
            <w:tr w:rsidR="0080557D" w:rsidRPr="0080557D" w14:paraId="54179C97" w14:textId="77777777">
              <w:trPr>
                <w:trHeight w:val="470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E67B5D" w14:textId="77777777" w:rsidR="00B50038" w:rsidRPr="0080557D" w:rsidRDefault="00B50038" w:rsidP="00B50038">
                  <w:pPr>
                    <w:spacing w:after="0" w:line="240" w:lineRule="auto"/>
                    <w:jc w:val="center"/>
                    <w:rPr>
                      <w:rFonts w:ascii="Abadi MT Condensed" w:eastAsia="Times New Roman" w:hAnsi="Abadi MT Condensed" w:cs="Calibri"/>
                      <w:b/>
                      <w:bCs/>
                      <w:color w:val="000000" w:themeColor="text1"/>
                      <w:sz w:val="40"/>
                      <w:szCs w:val="40"/>
                      <w:u w:val="thick"/>
                    </w:rPr>
                  </w:pPr>
                  <w:bookmarkStart w:id="0" w:name="_GoBack"/>
                  <w:r w:rsidRPr="0080557D">
                    <w:rPr>
                      <w:rFonts w:ascii="Abadi MT Condensed" w:eastAsia="Times New Roman" w:hAnsi="Abadi MT Condensed" w:cs="Calibri"/>
                      <w:b/>
                      <w:bCs/>
                      <w:color w:val="000000" w:themeColor="text1"/>
                      <w:sz w:val="40"/>
                      <w:szCs w:val="40"/>
                      <w:u w:val="thick"/>
                    </w:rPr>
                    <w:t>SIMPLE MILEAGE LOG</w:t>
                  </w:r>
                  <w:bookmarkEnd w:id="0"/>
                </w:p>
              </w:tc>
            </w:tr>
            <w:tr w:rsidR="0080557D" w:rsidRPr="0080557D" w14:paraId="13B9CDE4" w14:textId="77777777">
              <w:trPr>
                <w:trHeight w:val="47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DF25CC" w14:textId="77777777" w:rsidR="00B50038" w:rsidRPr="0080557D" w:rsidRDefault="00B50038" w:rsidP="00B50038">
                  <w:pPr>
                    <w:spacing w:after="0" w:line="240" w:lineRule="auto"/>
                    <w:rPr>
                      <w:rFonts w:ascii="Abadi MT Condensed" w:eastAsia="Times New Roman" w:hAnsi="Abadi MT Condensed" w:cs="Calibri"/>
                      <w:b/>
                      <w:bCs/>
                      <w:color w:val="000000" w:themeColor="text1"/>
                      <w:sz w:val="40"/>
                      <w:szCs w:val="40"/>
                    </w:rPr>
                  </w:pPr>
                </w:p>
              </w:tc>
            </w:tr>
          </w:tbl>
          <w:p w14:paraId="5A1C61F1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516" w:type="dxa"/>
            <w:gridSpan w:val="3"/>
            <w:noWrap/>
            <w:hideMark/>
          </w:tcPr>
          <w:p w14:paraId="0DE64AA6" w14:textId="77777777" w:rsidR="00B50038" w:rsidRPr="0080557D" w:rsidRDefault="00B50038" w:rsidP="00B500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noWrap/>
            <w:hideMark/>
          </w:tcPr>
          <w:p w14:paraId="56CA6B97" w14:textId="77777777" w:rsidR="00B50038" w:rsidRPr="0080557D" w:rsidRDefault="00B50038" w:rsidP="00B500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noWrap/>
            <w:hideMark/>
          </w:tcPr>
          <w:p w14:paraId="2E8E5CEB" w14:textId="77777777" w:rsidR="00B50038" w:rsidRPr="0080557D" w:rsidRDefault="00B50038" w:rsidP="00B500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46" w:type="dxa"/>
            <w:noWrap/>
            <w:hideMark/>
          </w:tcPr>
          <w:p w14:paraId="268F6DC7" w14:textId="77777777" w:rsidR="00B50038" w:rsidRPr="0080557D" w:rsidRDefault="00B50038" w:rsidP="00B500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</w:tr>
      <w:tr w:rsidR="0080557D" w:rsidRPr="0080557D" w14:paraId="25BBF6C1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6" w:type="dxa"/>
            <w:gridSpan w:val="7"/>
            <w:vMerge/>
            <w:hideMark/>
          </w:tcPr>
          <w:p w14:paraId="488F84CC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516" w:type="dxa"/>
            <w:gridSpan w:val="3"/>
            <w:noWrap/>
            <w:hideMark/>
          </w:tcPr>
          <w:p w14:paraId="44E653E3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noWrap/>
            <w:hideMark/>
          </w:tcPr>
          <w:p w14:paraId="532CF3C5" w14:textId="066F8D72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noWrap/>
            <w:hideMark/>
          </w:tcPr>
          <w:p w14:paraId="7E90B144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46" w:type="dxa"/>
            <w:noWrap/>
            <w:hideMark/>
          </w:tcPr>
          <w:p w14:paraId="0FED82B4" w14:textId="6E8841F8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</w:tr>
      <w:tr w:rsidR="0080557D" w:rsidRPr="0080557D" w14:paraId="4D4614AB" w14:textId="77777777" w:rsidTr="0080557D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6" w:type="dxa"/>
            <w:gridSpan w:val="7"/>
            <w:vMerge/>
            <w:hideMark/>
          </w:tcPr>
          <w:p w14:paraId="36F608E7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516" w:type="dxa"/>
            <w:gridSpan w:val="3"/>
            <w:noWrap/>
            <w:hideMark/>
          </w:tcPr>
          <w:p w14:paraId="17C06800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noWrap/>
            <w:hideMark/>
          </w:tcPr>
          <w:p w14:paraId="4B6298EC" w14:textId="2C2EEBED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noWrap/>
            <w:hideMark/>
          </w:tcPr>
          <w:p w14:paraId="2091762B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46" w:type="dxa"/>
            <w:noWrap/>
            <w:hideMark/>
          </w:tcPr>
          <w:p w14:paraId="076F20B3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</w:tr>
      <w:tr w:rsidR="0080557D" w:rsidRPr="0080557D" w14:paraId="52F0B8EB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8" w:type="dxa"/>
            <w:gridSpan w:val="11"/>
            <w:noWrap/>
            <w:hideMark/>
          </w:tcPr>
          <w:p w14:paraId="022DAB53" w14:textId="279ADAEC" w:rsidR="00B50038" w:rsidRPr="0080557D" w:rsidRDefault="006F6999" w:rsidP="00B50038">
            <w:pPr>
              <w:rPr>
                <w:rFonts w:ascii="Abadi MT Condensed" w:eastAsia="Times New Roman" w:hAnsi="Abadi MT Condensed" w:cs="Calibri"/>
                <w:b w:val="0"/>
                <w:bCs w:val="0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John Smith</w:t>
            </w:r>
          </w:p>
        </w:tc>
        <w:tc>
          <w:tcPr>
            <w:tcW w:w="241" w:type="dxa"/>
            <w:noWrap/>
            <w:hideMark/>
          </w:tcPr>
          <w:p w14:paraId="2D122E53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</w:p>
        </w:tc>
        <w:tc>
          <w:tcPr>
            <w:tcW w:w="1941" w:type="dxa"/>
            <w:gridSpan w:val="4"/>
            <w:noWrap/>
            <w:hideMark/>
          </w:tcPr>
          <w:p w14:paraId="2D87EF36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mm/dd/yyyy</w:t>
            </w:r>
          </w:p>
        </w:tc>
      </w:tr>
      <w:tr w:rsidR="0080557D" w:rsidRPr="0080557D" w14:paraId="2A94BFE8" w14:textId="77777777" w:rsidTr="008055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8" w:type="dxa"/>
            <w:gridSpan w:val="3"/>
            <w:noWrap/>
            <w:hideMark/>
          </w:tcPr>
          <w:p w14:paraId="77F2E217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  <w:t>NAME</w:t>
            </w:r>
          </w:p>
        </w:tc>
        <w:tc>
          <w:tcPr>
            <w:tcW w:w="1814" w:type="dxa"/>
            <w:noWrap/>
            <w:hideMark/>
          </w:tcPr>
          <w:p w14:paraId="3BD87A93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3196" w:type="dxa"/>
            <w:gridSpan w:val="7"/>
            <w:noWrap/>
            <w:hideMark/>
          </w:tcPr>
          <w:p w14:paraId="7AE33ABB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1" w:type="dxa"/>
            <w:noWrap/>
            <w:hideMark/>
          </w:tcPr>
          <w:p w14:paraId="7A511642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41" w:type="dxa"/>
            <w:gridSpan w:val="4"/>
            <w:noWrap/>
            <w:hideMark/>
          </w:tcPr>
          <w:p w14:paraId="13CFEBC6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  <w:t>DATE PREPARED</w:t>
            </w:r>
          </w:p>
        </w:tc>
      </w:tr>
      <w:tr w:rsidR="0080557D" w:rsidRPr="0080557D" w14:paraId="01F06CFD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0" w:type="dxa"/>
            <w:gridSpan w:val="6"/>
            <w:noWrap/>
            <w:hideMark/>
          </w:tcPr>
          <w:p w14:paraId="2792EADE" w14:textId="63CCF125" w:rsidR="00B50038" w:rsidRPr="0080557D" w:rsidRDefault="006F6999" w:rsidP="00B50038">
            <w:pPr>
              <w:rPr>
                <w:rFonts w:ascii="Abadi MT Condensed" w:eastAsia="Times New Roman" w:hAnsi="Abadi MT Condensed" w:cs="Calibri"/>
                <w:b w:val="0"/>
                <w:bCs w:val="0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Global IT Services</w:t>
            </w:r>
          </w:p>
        </w:tc>
        <w:tc>
          <w:tcPr>
            <w:tcW w:w="432" w:type="dxa"/>
            <w:gridSpan w:val="2"/>
            <w:noWrap/>
            <w:hideMark/>
          </w:tcPr>
          <w:p w14:paraId="4A491A58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</w:p>
        </w:tc>
        <w:tc>
          <w:tcPr>
            <w:tcW w:w="4638" w:type="dxa"/>
            <w:gridSpan w:val="8"/>
            <w:noWrap/>
            <w:hideMark/>
          </w:tcPr>
          <w:p w14:paraId="718477AF" w14:textId="53088ECB" w:rsidR="00B50038" w:rsidRPr="0080557D" w:rsidRDefault="006F6999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Application Maintenance</w:t>
            </w:r>
          </w:p>
        </w:tc>
      </w:tr>
      <w:tr w:rsidR="0080557D" w:rsidRPr="0080557D" w14:paraId="6E69E028" w14:textId="77777777" w:rsidTr="008055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0" w:type="dxa"/>
            <w:gridSpan w:val="6"/>
            <w:noWrap/>
            <w:hideMark/>
          </w:tcPr>
          <w:p w14:paraId="7F91D57C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noWrap/>
            <w:hideMark/>
          </w:tcPr>
          <w:p w14:paraId="18B8035E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4638" w:type="dxa"/>
            <w:gridSpan w:val="8"/>
            <w:noWrap/>
            <w:hideMark/>
          </w:tcPr>
          <w:p w14:paraId="6665E75E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  <w:sz w:val="16"/>
                <w:szCs w:val="16"/>
              </w:rPr>
              <w:t>DEPARTMENT</w:t>
            </w:r>
          </w:p>
        </w:tc>
      </w:tr>
      <w:tr w:rsidR="0080557D" w:rsidRPr="0080557D" w14:paraId="4F75890E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16"/>
            <w:noWrap/>
            <w:hideMark/>
          </w:tcPr>
          <w:p w14:paraId="7D80C0E8" w14:textId="77777777" w:rsidR="00B50038" w:rsidRPr="0080557D" w:rsidRDefault="00B50038" w:rsidP="00B50038">
            <w:pPr>
              <w:rPr>
                <w:rFonts w:ascii="Abadi MT Condensed" w:eastAsia="Times New Roman" w:hAnsi="Abadi MT Condensed" w:cs="Times New Roman"/>
                <w:color w:val="000000" w:themeColor="text1"/>
                <w:sz w:val="20"/>
                <w:szCs w:val="20"/>
              </w:rPr>
            </w:pPr>
          </w:p>
        </w:tc>
      </w:tr>
      <w:tr w:rsidR="0080557D" w:rsidRPr="0080557D" w14:paraId="43201BFD" w14:textId="77777777" w:rsidTr="0080557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 w:val="restart"/>
            <w:noWrap/>
            <w:hideMark/>
          </w:tcPr>
          <w:p w14:paraId="45DBCC62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b w:val="0"/>
                <w:bCs w:val="0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Date</w:t>
            </w:r>
          </w:p>
        </w:tc>
        <w:tc>
          <w:tcPr>
            <w:tcW w:w="4100" w:type="dxa"/>
            <w:gridSpan w:val="4"/>
            <w:vMerge w:val="restart"/>
            <w:noWrap/>
            <w:hideMark/>
          </w:tcPr>
          <w:p w14:paraId="1C3CAA50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Purpose Of Trip</w:t>
            </w:r>
          </w:p>
        </w:tc>
        <w:tc>
          <w:tcPr>
            <w:tcW w:w="3440" w:type="dxa"/>
            <w:gridSpan w:val="9"/>
            <w:noWrap/>
            <w:hideMark/>
          </w:tcPr>
          <w:p w14:paraId="5E5E8951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Destination</w:t>
            </w:r>
          </w:p>
        </w:tc>
        <w:tc>
          <w:tcPr>
            <w:tcW w:w="1700" w:type="dxa"/>
            <w:gridSpan w:val="2"/>
            <w:vMerge w:val="restart"/>
            <w:hideMark/>
          </w:tcPr>
          <w:p w14:paraId="6BC6C27D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Mileage</w:t>
            </w:r>
          </w:p>
        </w:tc>
      </w:tr>
      <w:tr w:rsidR="0080557D" w:rsidRPr="0080557D" w14:paraId="36C662A9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vMerge/>
            <w:hideMark/>
          </w:tcPr>
          <w:p w14:paraId="41DE8603" w14:textId="77777777" w:rsidR="00B50038" w:rsidRPr="0080557D" w:rsidRDefault="00B50038" w:rsidP="00B50038">
            <w:pPr>
              <w:rPr>
                <w:rFonts w:ascii="Abadi MT Condensed" w:eastAsia="Times New Roman" w:hAnsi="Abadi MT Condensed" w:cs="Calibri"/>
                <w:b w:val="0"/>
                <w:bCs w:val="0"/>
                <w:color w:val="000000" w:themeColor="text1"/>
              </w:rPr>
            </w:pPr>
          </w:p>
        </w:tc>
        <w:tc>
          <w:tcPr>
            <w:tcW w:w="4100" w:type="dxa"/>
            <w:gridSpan w:val="4"/>
            <w:vMerge/>
            <w:hideMark/>
          </w:tcPr>
          <w:p w14:paraId="10C7F769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  <w:hideMark/>
          </w:tcPr>
          <w:p w14:paraId="626B3436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From</w:t>
            </w:r>
          </w:p>
        </w:tc>
        <w:tc>
          <w:tcPr>
            <w:tcW w:w="1720" w:type="dxa"/>
            <w:gridSpan w:val="5"/>
            <w:noWrap/>
            <w:hideMark/>
          </w:tcPr>
          <w:p w14:paraId="45BED6E1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  <w:t>To</w:t>
            </w:r>
          </w:p>
        </w:tc>
        <w:tc>
          <w:tcPr>
            <w:tcW w:w="1700" w:type="dxa"/>
            <w:gridSpan w:val="2"/>
            <w:vMerge/>
            <w:hideMark/>
          </w:tcPr>
          <w:p w14:paraId="454658B8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b/>
                <w:bCs/>
                <w:color w:val="000000" w:themeColor="text1"/>
              </w:rPr>
            </w:pPr>
          </w:p>
        </w:tc>
      </w:tr>
      <w:tr w:rsidR="0080557D" w:rsidRPr="0080557D" w14:paraId="05546993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  <w:hideMark/>
          </w:tcPr>
          <w:p w14:paraId="73C3C2BC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mm/dd/yyyy</w:t>
            </w:r>
          </w:p>
        </w:tc>
        <w:tc>
          <w:tcPr>
            <w:tcW w:w="4040" w:type="dxa"/>
            <w:gridSpan w:val="3"/>
            <w:noWrap/>
            <w:hideMark/>
          </w:tcPr>
          <w:p w14:paraId="3812A23B" w14:textId="654955AC" w:rsidR="00B50038" w:rsidRPr="0080557D" w:rsidRDefault="00FB1260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SAP Training</w:t>
            </w:r>
          </w:p>
        </w:tc>
        <w:tc>
          <w:tcPr>
            <w:tcW w:w="1720" w:type="dxa"/>
            <w:gridSpan w:val="4"/>
            <w:noWrap/>
            <w:hideMark/>
          </w:tcPr>
          <w:p w14:paraId="3DE675B2" w14:textId="5B3B6837" w:rsidR="00B50038" w:rsidRPr="0080557D" w:rsidRDefault="00FB1260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Head Office</w:t>
            </w:r>
          </w:p>
        </w:tc>
        <w:tc>
          <w:tcPr>
            <w:tcW w:w="1720" w:type="dxa"/>
            <w:gridSpan w:val="5"/>
            <w:noWrap/>
            <w:hideMark/>
          </w:tcPr>
          <w:p w14:paraId="4D3DF359" w14:textId="27A4BB2F" w:rsidR="00B50038" w:rsidRPr="0080557D" w:rsidRDefault="00FB1260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Fairfax, NJ</w:t>
            </w:r>
          </w:p>
        </w:tc>
        <w:tc>
          <w:tcPr>
            <w:tcW w:w="1700" w:type="dxa"/>
            <w:gridSpan w:val="2"/>
            <w:noWrap/>
            <w:hideMark/>
          </w:tcPr>
          <w:p w14:paraId="5CAD7453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  <w:r w:rsidRPr="0080557D">
              <w:rPr>
                <w:rFonts w:ascii="Abadi MT Condensed" w:eastAsia="Times New Roman" w:hAnsi="Abadi MT Condensed" w:cs="Calibri"/>
                <w:color w:val="000000" w:themeColor="text1"/>
              </w:rPr>
              <w:t>12</w:t>
            </w:r>
          </w:p>
        </w:tc>
      </w:tr>
      <w:tr w:rsidR="0080557D" w:rsidRPr="0080557D" w14:paraId="67E446D3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1262E294" w14:textId="15FFDF86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769B07C0" w14:textId="4361B23E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34855599" w14:textId="5CEB2119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7A31AA5E" w14:textId="590982C8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5E61C58B" w14:textId="4E60221D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5BF559BC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5492F5B9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24E9910D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2F6E6735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97A1AAB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1C5DF7BA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165ECFB8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E805FDB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4DEA373D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2D56018B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5785F7ED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49853569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361861C4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4E537FC3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74594556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1FC5EADB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06CF9BB8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6595923F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1DC7094A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06B5EBD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121E5DE4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3204B684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79DAB2C0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560876EB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592BE179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77BC0F48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04A32E3A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03311E4C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0E63F811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2C306F55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38AFCA3A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0375D7BF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5AE2665E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3A7E15E4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121A9B55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21C5B4A4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77F45CDD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4AEDD3F5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20E94362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2FCAD73A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13AF90A2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514C520B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64BD1594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749B8790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0DAC9421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30BB705C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21D24002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19EE4440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4399F798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44F1AFCC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06F20792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0E191315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72FDB217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09A615AB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1753415F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04BC5E16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497219A1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394E12B3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0330355F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6B7C36E8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04D53E83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FFF90E2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3A6610DC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78A18AFB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685DAED3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6D08C75D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4FA02806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03CBE7A8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4082D71F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768397DA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1656D00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1B135492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78BC0D1B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4E2C56DB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160CDFE2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06F5B028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1A7393D9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5EFBB0D7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3C356722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14FBF51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4B6B5FAA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7141E368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07BE0725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2024BB62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0DE3379B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7C25698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2580FDDB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60977EF7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2EEEC3B7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18D7123C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19D85468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60D8E470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7BC08030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2302BA09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AA7A3D7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4C454E44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097ACCCD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1B2ADB1F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5624F6B9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6319F577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75EAC366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4A5712D8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0D144796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470F9044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3B1E5898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16399B89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B1081DB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0352730C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312AE1F9" w14:textId="77777777" w:rsidTr="008055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5E0B101F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697662CC" w14:textId="77777777" w:rsidR="00B50038" w:rsidRPr="0080557D" w:rsidRDefault="00B50038" w:rsidP="00B500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7DB90C17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F11C258" w14:textId="77777777" w:rsidR="00B50038" w:rsidRPr="0080557D" w:rsidRDefault="00B50038" w:rsidP="00FB12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27598AB4" w14:textId="77777777" w:rsidR="00B50038" w:rsidRPr="0080557D" w:rsidRDefault="00B50038" w:rsidP="00B500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  <w:tr w:rsidR="0080557D" w:rsidRPr="0080557D" w14:paraId="3C1CC30E" w14:textId="77777777" w:rsidTr="00805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gridSpan w:val="2"/>
            <w:noWrap/>
          </w:tcPr>
          <w:p w14:paraId="552BEB57" w14:textId="77777777" w:rsidR="00B50038" w:rsidRPr="0080557D" w:rsidRDefault="00B50038" w:rsidP="00B50038">
            <w:pPr>
              <w:jc w:val="center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4040" w:type="dxa"/>
            <w:gridSpan w:val="3"/>
            <w:noWrap/>
          </w:tcPr>
          <w:p w14:paraId="10F0594D" w14:textId="77777777" w:rsidR="00B50038" w:rsidRPr="0080557D" w:rsidRDefault="00B50038" w:rsidP="00B500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4"/>
            <w:noWrap/>
          </w:tcPr>
          <w:p w14:paraId="6F9E99A4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20" w:type="dxa"/>
            <w:gridSpan w:val="5"/>
            <w:noWrap/>
          </w:tcPr>
          <w:p w14:paraId="32790B09" w14:textId="77777777" w:rsidR="00B50038" w:rsidRPr="0080557D" w:rsidRDefault="00B50038" w:rsidP="00FB12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  <w:tc>
          <w:tcPr>
            <w:tcW w:w="1700" w:type="dxa"/>
            <w:gridSpan w:val="2"/>
            <w:noWrap/>
          </w:tcPr>
          <w:p w14:paraId="68A925D1" w14:textId="77777777" w:rsidR="00B50038" w:rsidRPr="0080557D" w:rsidRDefault="00B50038" w:rsidP="00B500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 w:themeColor="text1"/>
              </w:rPr>
            </w:pPr>
          </w:p>
        </w:tc>
      </w:tr>
    </w:tbl>
    <w:p w14:paraId="46785B56" w14:textId="77777777" w:rsidR="00B50038" w:rsidRPr="0080557D" w:rsidRDefault="00B50038" w:rsidP="00B50038">
      <w:pPr>
        <w:spacing w:after="0"/>
        <w:rPr>
          <w:rFonts w:ascii="Abadi MT Condensed" w:hAnsi="Abadi MT Condensed"/>
          <w:color w:val="000000" w:themeColor="text1"/>
          <w:sz w:val="2"/>
          <w:szCs w:val="2"/>
        </w:rPr>
      </w:pPr>
    </w:p>
    <w:sectPr w:rsidR="00B50038" w:rsidRPr="0080557D" w:rsidSect="00B5003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5348FE" w14:textId="77777777" w:rsidR="0029666E" w:rsidRDefault="0029666E" w:rsidP="00DF5966">
      <w:pPr>
        <w:spacing w:after="0" w:line="240" w:lineRule="auto"/>
      </w:pPr>
      <w:r>
        <w:separator/>
      </w:r>
    </w:p>
  </w:endnote>
  <w:endnote w:type="continuationSeparator" w:id="0">
    <w:p w14:paraId="1CD1F478" w14:textId="77777777" w:rsidR="0029666E" w:rsidRDefault="0029666E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90D03" w14:textId="77777777" w:rsidR="002B0DE3" w:rsidRDefault="002B0D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D96CEF" w14:textId="77777777" w:rsidR="002B0DE3" w:rsidRDefault="002B0D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D52E0" w14:textId="77777777" w:rsidR="0029666E" w:rsidRDefault="0029666E" w:rsidP="00DF5966">
      <w:pPr>
        <w:spacing w:after="0" w:line="240" w:lineRule="auto"/>
      </w:pPr>
      <w:r>
        <w:separator/>
      </w:r>
    </w:p>
  </w:footnote>
  <w:footnote w:type="continuationSeparator" w:id="0">
    <w:p w14:paraId="47DE1DD8" w14:textId="77777777" w:rsidR="0029666E" w:rsidRDefault="0029666E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6BC6B" w14:textId="77777777" w:rsidR="002B0DE3" w:rsidRDefault="002B0D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B9C17AC" w:rsidR="00DF5966" w:rsidRPr="0018283A" w:rsidRDefault="002B0DE3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61312" behindDoc="0" locked="0" layoutInCell="1" allowOverlap="1" wp14:anchorId="1E44FE66" wp14:editId="641BBE43">
          <wp:simplePos x="0" y="0"/>
          <wp:positionH relativeFrom="column">
            <wp:posOffset>5865779</wp:posOffset>
          </wp:positionH>
          <wp:positionV relativeFrom="paragraph">
            <wp:posOffset>-369651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5966"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8B365F" w14:textId="77777777" w:rsidR="002B0DE3" w:rsidRDefault="002B0D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9666E"/>
    <w:rsid w:val="002B0DE3"/>
    <w:rsid w:val="003C6834"/>
    <w:rsid w:val="005C45FB"/>
    <w:rsid w:val="006F6999"/>
    <w:rsid w:val="007032A9"/>
    <w:rsid w:val="00790D62"/>
    <w:rsid w:val="0080557D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B22EC"/>
    <w:rsid w:val="00DF5966"/>
    <w:rsid w:val="00F0740B"/>
    <w:rsid w:val="00FB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GridTable2-Accent3">
    <w:name w:val="Grid Table 2 Accent 3"/>
    <w:basedOn w:val="TableNormal"/>
    <w:uiPriority w:val="47"/>
    <w:rsid w:val="0080557D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12</cp:revision>
  <dcterms:created xsi:type="dcterms:W3CDTF">2020-01-20T00:57:00Z</dcterms:created>
  <dcterms:modified xsi:type="dcterms:W3CDTF">2021-04-19T09:17:00Z</dcterms:modified>
</cp:coreProperties>
</file>